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B768E" w14:textId="77777777" w:rsidR="00BF4A3D" w:rsidRDefault="00BF4A3D" w:rsidP="00BF4A3D">
      <w:r>
        <w:t>Game Control:</w:t>
      </w:r>
    </w:p>
    <w:p w14:paraId="50F0039F" w14:textId="77777777" w:rsidR="00BF4A3D" w:rsidRDefault="00BF4A3D" w:rsidP="00BF4A3D">
      <w:r>
        <w:t>W, A, S, D – Movement: Use these keys to move forward (W), left (A), backwards (S), and right (D).</w:t>
      </w:r>
    </w:p>
    <w:p w14:paraId="22C7C308" w14:textId="77777777" w:rsidR="00BF4A3D" w:rsidRDefault="00BF4A3D" w:rsidP="00BF4A3D">
      <w:r>
        <w:t>Q or Mouse Wheel – Change Weapon: Swap the weapon by either pressing the Q key or rolling the Mouse Wheel up or down.</w:t>
      </w:r>
    </w:p>
    <w:p w14:paraId="6491BC55" w14:textId="77777777" w:rsidR="00BF4A3D" w:rsidRDefault="00BF4A3D" w:rsidP="00BF4A3D">
      <w:r>
        <w:t>Mouse – Aim/Look: Move the mouse around to have your character look around or aim a weapon.</w:t>
      </w:r>
    </w:p>
    <w:p w14:paraId="45F2EC15" w14:textId="77777777" w:rsidR="00BF4A3D" w:rsidRDefault="00BF4A3D" w:rsidP="00BF4A3D">
      <w:r>
        <w:t xml:space="preserve">Left Mouse Button – Fire Weapon: This expels projectiles from your weapon's chamber. </w:t>
      </w:r>
    </w:p>
    <w:p w14:paraId="1357CE5A" w14:textId="77777777" w:rsidR="00BF4A3D" w:rsidRDefault="00BF4A3D" w:rsidP="00BF4A3D"/>
    <w:p w14:paraId="2A941BAD" w14:textId="77777777" w:rsidR="00BF4A3D" w:rsidRDefault="00BF4A3D" w:rsidP="00BF4A3D">
      <w:r>
        <w:t>Goal:</w:t>
      </w:r>
    </w:p>
    <w:p w14:paraId="0EF6928B" w14:textId="5222EA6C" w:rsidR="00BF4A3D" w:rsidRDefault="001C0386" w:rsidP="00BF4A3D">
      <w:r>
        <w:t>-</w:t>
      </w:r>
      <w:r w:rsidR="00BF4A3D">
        <w:t xml:space="preserve">Kill the enemy waves and survive. </w:t>
      </w:r>
    </w:p>
    <w:p w14:paraId="20881BEF" w14:textId="4C8AECC2" w:rsidR="0045071B" w:rsidRDefault="0045071B" w:rsidP="00BF4A3D">
      <w:r>
        <w:t>-</w:t>
      </w:r>
      <w:r w:rsidR="00360DCD">
        <w:t xml:space="preserve">There are five </w:t>
      </w:r>
      <w:r w:rsidR="001D25A4">
        <w:t xml:space="preserve">game </w:t>
      </w:r>
      <w:r w:rsidR="00360DCD">
        <w:t>levels,</w:t>
      </w:r>
      <w:r w:rsidR="00343154">
        <w:t xml:space="preserve"> survive the five levels to w</w:t>
      </w:r>
      <w:r w:rsidR="001E7CA5">
        <w:t>in</w:t>
      </w:r>
      <w:r w:rsidR="00343154">
        <w:t xml:space="preserve"> the game.</w:t>
      </w:r>
      <w:r w:rsidR="00360DCD">
        <w:t xml:space="preserve"> </w:t>
      </w:r>
    </w:p>
    <w:p w14:paraId="6132DB26" w14:textId="2C6D2D85" w:rsidR="001C0386" w:rsidRDefault="001C0386" w:rsidP="00BF4A3D">
      <w:r>
        <w:t xml:space="preserve">-If the level count down time becomes zero, </w:t>
      </w:r>
      <w:r w:rsidR="0005632D">
        <w:t>you need to kill the remaining enemies on the map before leveling up.</w:t>
      </w:r>
    </w:p>
    <w:p w14:paraId="2460980B" w14:textId="77777777" w:rsidR="00BF4A3D" w:rsidRDefault="00BF4A3D" w:rsidP="00BF4A3D"/>
    <w:p w14:paraId="28B5A4A8" w14:textId="77777777" w:rsidR="00BF4A3D" w:rsidRDefault="00BF4A3D" w:rsidP="00BF4A3D">
      <w:r>
        <w:t>Notes:</w:t>
      </w:r>
    </w:p>
    <w:p w14:paraId="5B7A7F85" w14:textId="77777777" w:rsidR="00BF4A3D" w:rsidRDefault="00BF4A3D" w:rsidP="00BF4A3D">
      <w:r>
        <w:t>-You can purchase new weapons and health packs in the game store using the in-game currency earned by killing the enemies. The game store is the yellow military tent on the middle left of the map with a shop icon jumping up and down. The shop menu will pop up when you walk near the yellow military tent.</w:t>
      </w:r>
    </w:p>
    <w:p w14:paraId="057AFDE4" w14:textId="77777777" w:rsidR="00BF4A3D" w:rsidRDefault="00BF4A3D" w:rsidP="00BF4A3D">
      <w:r>
        <w:t>-After purchasing any new weapons, you can either pressing the Q key or rolling the Mouse Wheel up or down to change weapons.</w:t>
      </w:r>
    </w:p>
    <w:p w14:paraId="5A6ACEDF" w14:textId="6459E3BC" w:rsidR="00BF4A3D" w:rsidRDefault="00BF4A3D" w:rsidP="00BF4A3D">
      <w:r>
        <w:t>-If the weapon is out of ammo, purchase the same weapon again to restock the ammo.</w:t>
      </w:r>
    </w:p>
    <w:p w14:paraId="67828813" w14:textId="65017EC4" w:rsidR="007D2050" w:rsidRDefault="007D2050" w:rsidP="00BF4A3D">
      <w:r>
        <w:t xml:space="preserve">-The revolver has </w:t>
      </w:r>
      <w:r w:rsidR="00A60BA0">
        <w:t>infinite amount of ammos</w:t>
      </w:r>
      <w:r w:rsidR="0090658C">
        <w:t>.</w:t>
      </w:r>
    </w:p>
    <w:p w14:paraId="56A3C8FD" w14:textId="77777777" w:rsidR="00EB7FDD" w:rsidRPr="00BF4A3D" w:rsidRDefault="00EB7FDD" w:rsidP="00BF4A3D"/>
    <w:sectPr w:rsidR="00EB7FDD" w:rsidRPr="00BF4A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QZCIxMzc1NzIyUdpeDU4uLM/DyQAqNaAJqBsSMsAAAA"/>
  </w:docVars>
  <w:rsids>
    <w:rsidRoot w:val="00EB7FDD"/>
    <w:rsid w:val="0005632D"/>
    <w:rsid w:val="001C0386"/>
    <w:rsid w:val="001D25A4"/>
    <w:rsid w:val="001E7CA5"/>
    <w:rsid w:val="002F40F9"/>
    <w:rsid w:val="00343154"/>
    <w:rsid w:val="00360DCD"/>
    <w:rsid w:val="0045071B"/>
    <w:rsid w:val="007D2050"/>
    <w:rsid w:val="0090658C"/>
    <w:rsid w:val="00A60BA0"/>
    <w:rsid w:val="00BF4A3D"/>
    <w:rsid w:val="00DE74C0"/>
    <w:rsid w:val="00EB7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CE8BD"/>
  <w15:chartTrackingRefBased/>
  <w15:docId w15:val="{E5071F49-B745-4670-BA49-EE644B38A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U</dc:creator>
  <cp:keywords/>
  <dc:description/>
  <cp:lastModifiedBy>Daniel YU</cp:lastModifiedBy>
  <cp:revision>13</cp:revision>
  <dcterms:created xsi:type="dcterms:W3CDTF">2020-11-03T02:17:00Z</dcterms:created>
  <dcterms:modified xsi:type="dcterms:W3CDTF">2020-11-03T03:42:00Z</dcterms:modified>
</cp:coreProperties>
</file>